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BB898" w14:textId="77777777" w:rsidR="008416CA" w:rsidRDefault="00EF1AE7" w:rsidP="008416CA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7A94FE2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8416CA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C655013" w14:textId="77777777" w:rsidR="008416CA" w:rsidRDefault="008416CA" w:rsidP="008416CA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5BDACDD" w14:textId="77777777" w:rsidR="008416CA" w:rsidRDefault="008416CA" w:rsidP="008416CA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789D6A75" w14:textId="77777777" w:rsidR="008416CA" w:rsidRDefault="008416CA" w:rsidP="008416CA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2</w:t>
      </w:r>
    </w:p>
    <w:p w14:paraId="294692D5" w14:textId="6CE377C4" w:rsidR="008416CA" w:rsidRPr="008416CA" w:rsidRDefault="008416CA" w:rsidP="008416CA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6:  Predicting Max Bench Press – 95% Confidence Interval for the Slope</w:t>
      </w:r>
    </w:p>
    <w:p w14:paraId="136F9536" w14:textId="6090ACEB" w:rsidR="0040189A" w:rsidRDefault="00000000">
      <w:pPr>
        <w:pStyle w:val="Heading2"/>
      </w:pPr>
      <w:r>
        <w:t>Reading in data</w:t>
      </w:r>
    </w:p>
    <w:p w14:paraId="3ABBF0D0" w14:textId="7B0743B4" w:rsidR="0040189A" w:rsidRDefault="0026713B">
      <w:pPr>
        <w:pStyle w:val="SourceCode"/>
      </w:pPr>
      <w:r w:rsidRPr="0026713B">
        <w:rPr>
          <w:rStyle w:val="NormalTok"/>
        </w:rPr>
        <w:t>athlet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2/highschool_female_athletes.csv'</w:t>
      </w:r>
      <w:r w:rsidR="00000000">
        <w:rPr>
          <w:rStyle w:val="NormalTok"/>
        </w:rPr>
        <w:t>)</w:t>
      </w:r>
      <w:r w:rsidR="00000000">
        <w:br/>
      </w:r>
      <w:proofErr w:type="spellStart"/>
      <w:r w:rsidR="00000000">
        <w:rPr>
          <w:rStyle w:val="FunctionTok"/>
        </w:rPr>
        <w:t>colnames</w:t>
      </w:r>
      <w:proofErr w:type="spellEnd"/>
      <w:r w:rsidR="00000000">
        <w:rPr>
          <w:rStyle w:val="NormalTok"/>
        </w:rPr>
        <w:t>(</w:t>
      </w:r>
      <w:r w:rsidRPr="0026713B">
        <w:rPr>
          <w:rStyle w:val="NormalTok"/>
        </w:rPr>
        <w:t>athletes</w:t>
      </w:r>
      <w:r w:rsidR="00000000">
        <w:rPr>
          <w:rStyle w:val="NormalTok"/>
        </w:rPr>
        <w:t xml:space="preserve">) </w:t>
      </w:r>
      <w:r w:rsidR="00000000">
        <w:rPr>
          <w:rStyle w:val="CommentTok"/>
        </w:rPr>
        <w:t>#check column names</w:t>
      </w:r>
    </w:p>
    <w:p w14:paraId="57123E3E" w14:textId="77777777" w:rsidR="0040189A" w:rsidRDefault="00000000">
      <w:pPr>
        <w:pStyle w:val="SourceCode"/>
      </w:pPr>
      <w:r>
        <w:rPr>
          <w:rStyle w:val="VerbatimChar"/>
        </w:rPr>
        <w:t xml:space="preserve">##  [1] "Athlete"             "BP60"                "maxBP..lbs."        </w:t>
      </w:r>
      <w:r>
        <w:br/>
      </w:r>
      <w:r>
        <w:rPr>
          <w:rStyle w:val="VerbatimChar"/>
        </w:rPr>
        <w:t>##  [4] "LP200"               "maxLP..lbs."         "Situps..per.minute."</w:t>
      </w:r>
      <w:r>
        <w:br/>
      </w:r>
      <w:r>
        <w:rPr>
          <w:rStyle w:val="VerbatimChar"/>
        </w:rPr>
        <w:t xml:space="preserve">##  [7] "X40YD..sec."         "VerticalJump..in."   "SitReach..in."      </w:t>
      </w:r>
      <w:r>
        <w:br/>
      </w:r>
      <w:r>
        <w:rPr>
          <w:rStyle w:val="VerbatimChar"/>
        </w:rPr>
        <w:t xml:space="preserve">## [10] "MB..in."             "SR..sec."            "Age"                </w:t>
      </w:r>
      <w:r>
        <w:br/>
      </w:r>
      <w:r>
        <w:rPr>
          <w:rStyle w:val="VerbatimChar"/>
        </w:rPr>
        <w:t xml:space="preserve">## [13] "Height..in."         "Weight..lbs."        "Bodyfat...."        </w:t>
      </w:r>
      <w:r>
        <w:br/>
      </w:r>
      <w:r>
        <w:rPr>
          <w:rStyle w:val="VerbatimChar"/>
        </w:rPr>
        <w:t>## [16] "BMI"                 "Sport"</w:t>
      </w:r>
    </w:p>
    <w:p w14:paraId="71EAB2D4" w14:textId="77777777" w:rsidR="0040189A" w:rsidRPr="009D264D" w:rsidRDefault="00000000">
      <w:pPr>
        <w:pStyle w:val="Heading1"/>
        <w:rPr>
          <w:sz w:val="28"/>
          <w:szCs w:val="28"/>
        </w:rPr>
      </w:pPr>
      <w:bookmarkStart w:id="1" w:name="fitting-regression-model"/>
      <w:bookmarkEnd w:id="0"/>
      <w:r w:rsidRPr="009D264D">
        <w:rPr>
          <w:sz w:val="28"/>
          <w:szCs w:val="28"/>
        </w:rPr>
        <w:t>Fitting regression model</w:t>
      </w:r>
    </w:p>
    <w:p w14:paraId="53DB54D8" w14:textId="3A9DC887" w:rsidR="0040189A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26713B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xBP</w:t>
      </w:r>
      <w:proofErr w:type="spellEnd"/>
      <w:r>
        <w:rPr>
          <w:rStyle w:val="NormalTok"/>
        </w:rPr>
        <w:t xml:space="preserve">..lbs. </w:t>
      </w:r>
      <w:r>
        <w:rPr>
          <w:rStyle w:val="SpecialCharTok"/>
        </w:rPr>
        <w:t>~</w:t>
      </w:r>
      <w:r>
        <w:rPr>
          <w:rStyle w:val="NormalTok"/>
        </w:rPr>
        <w:t xml:space="preserve"> BP60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26713B" w:rsidRPr="0026713B">
        <w:rPr>
          <w:rStyle w:val="NormalTok"/>
        </w:rPr>
        <w:t>athletes</w:t>
      </w:r>
      <w:r>
        <w:rPr>
          <w:rStyle w:val="NormalTok"/>
        </w:rPr>
        <w:t>)</w:t>
      </w:r>
    </w:p>
    <w:p w14:paraId="2052B69E" w14:textId="77777777" w:rsidR="0040189A" w:rsidRPr="009D264D" w:rsidRDefault="00000000">
      <w:pPr>
        <w:pStyle w:val="Heading1"/>
        <w:rPr>
          <w:sz w:val="28"/>
          <w:szCs w:val="28"/>
        </w:rPr>
      </w:pPr>
      <w:bookmarkStart w:id="2" w:name="X9105dade0597cc81ecf5f4256616663a4b11d4e"/>
      <w:bookmarkEnd w:id="1"/>
      <w:r w:rsidRPr="009D264D">
        <w:rPr>
          <w:sz w:val="28"/>
          <w:szCs w:val="28"/>
        </w:rPr>
        <w:t xml:space="preserve">To compute a 95% confidence interval for the slope, you can use the </w:t>
      </w:r>
      <w:r w:rsidRPr="009D264D">
        <w:rPr>
          <w:rStyle w:val="VerbatimChar"/>
          <w:sz w:val="21"/>
          <w:szCs w:val="28"/>
        </w:rPr>
        <w:t>confint()</w:t>
      </w:r>
      <w:r w:rsidRPr="009D264D">
        <w:rPr>
          <w:sz w:val="28"/>
          <w:szCs w:val="28"/>
        </w:rPr>
        <w:t xml:space="preserve"> function</w:t>
      </w:r>
    </w:p>
    <w:p w14:paraId="20347E34" w14:textId="6E73C116" w:rsidR="0040189A" w:rsidRDefault="00000000">
      <w:pPr>
        <w:pStyle w:val="SourceCode"/>
      </w:pPr>
      <w:proofErr w:type="spellStart"/>
      <w:proofErr w:type="gramStart"/>
      <w:r>
        <w:rPr>
          <w:rStyle w:val="FunctionTok"/>
        </w:rPr>
        <w:t>confin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in</w:t>
      </w:r>
      <w:r w:rsidR="0026713B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BP60'</w:t>
      </w:r>
      <w:r>
        <w:rPr>
          <w:rStyle w:val="NormalTok"/>
        </w:rPr>
        <w:t xml:space="preserve">, </w:t>
      </w:r>
      <w:r>
        <w:rPr>
          <w:rStyle w:val="Attribut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14:paraId="18DA4A37" w14:textId="77777777" w:rsidR="0040189A" w:rsidRDefault="00000000">
      <w:pPr>
        <w:pStyle w:val="SourceCode"/>
      </w:pPr>
      <w:r>
        <w:rPr>
          <w:rStyle w:val="VerbatimChar"/>
        </w:rPr>
        <w:t>##         2.5 %   97.5 %</w:t>
      </w:r>
      <w:r>
        <w:br/>
      </w:r>
      <w:r>
        <w:rPr>
          <w:rStyle w:val="VerbatimChar"/>
        </w:rPr>
        <w:t>## BP60 1.190987 1.791119</w:t>
      </w:r>
      <w:bookmarkEnd w:id="2"/>
    </w:p>
    <w:sectPr w:rsidR="004018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3F953F" w14:textId="77777777" w:rsidR="00EF1AE7" w:rsidRDefault="00EF1AE7">
      <w:pPr>
        <w:spacing w:after="0"/>
      </w:pPr>
      <w:r>
        <w:separator/>
      </w:r>
    </w:p>
  </w:endnote>
  <w:endnote w:type="continuationSeparator" w:id="0">
    <w:p w14:paraId="29363B3D" w14:textId="77777777" w:rsidR="00EF1AE7" w:rsidRDefault="00EF1A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15F578" w14:textId="77777777" w:rsidR="00EF1AE7" w:rsidRDefault="00EF1AE7">
      <w:r>
        <w:separator/>
      </w:r>
    </w:p>
  </w:footnote>
  <w:footnote w:type="continuationSeparator" w:id="0">
    <w:p w14:paraId="01CA9272" w14:textId="77777777" w:rsidR="00EF1AE7" w:rsidRDefault="00EF1A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94AFB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79810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189A"/>
    <w:rsid w:val="0026713B"/>
    <w:rsid w:val="0040189A"/>
    <w:rsid w:val="0082492D"/>
    <w:rsid w:val="008416CA"/>
    <w:rsid w:val="009D264D"/>
    <w:rsid w:val="00EF1AE7"/>
    <w:rsid w:val="00F16F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4D16F89"/>
  <w15:docId w15:val="{5735EF21-D401-A44F-A2ED-FC6BE8D03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0</Words>
  <Characters>912</Characters>
  <Application>Microsoft Office Word</Application>
  <DocSecurity>0</DocSecurity>
  <Lines>7</Lines>
  <Paragraphs>2</Paragraphs>
  <ScaleCrop>false</ScaleCrop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5</cp:revision>
  <dcterms:created xsi:type="dcterms:W3CDTF">2022-07-20T13:25:00Z</dcterms:created>
  <dcterms:modified xsi:type="dcterms:W3CDTF">2022-08-07T1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